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athan Weddl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th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eddl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79 Milton Dr Naperville, IL, USA 6056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enter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917394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ecl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0/201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